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BBF85" w14:textId="77777777" w:rsidR="005C16A1" w:rsidRDefault="005D23DC" w:rsidP="00D64ABF">
      <w:pPr>
        <w:pStyle w:val="1"/>
        <w:spacing w:before="312" w:after="312"/>
      </w:pPr>
      <w:bookmarkStart w:id="0" w:name="一级标题"/>
      <w:r>
        <w:t>一级标</w:t>
      </w:r>
      <w:bookmarkStart w:id="1" w:name="_GoBack"/>
      <w:bookmarkEnd w:id="1"/>
      <w:r>
        <w:t>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46"/>
        <w:gridCol w:w="1056"/>
        <w:gridCol w:w="84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27F38" w14:textId="77777777" w:rsidR="0089798E" w:rsidRDefault="0089798E">
      <w:pPr>
        <w:spacing w:line="240" w:lineRule="auto"/>
        <w:ind w:firstLine="480"/>
      </w:pPr>
      <w:r>
        <w:separator/>
      </w:r>
    </w:p>
  </w:endnote>
  <w:endnote w:type="continuationSeparator" w:id="0">
    <w:p w14:paraId="44A22418" w14:textId="77777777" w:rsidR="0089798E" w:rsidRDefault="0089798E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81EE0" w14:textId="77777777" w:rsidR="00654C9E" w:rsidRDefault="0089798E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58C9C" w14:textId="77777777" w:rsidR="0089798E" w:rsidRDefault="0089798E">
      <w:pPr>
        <w:ind w:firstLine="480"/>
      </w:pPr>
      <w:r>
        <w:separator/>
      </w:r>
    </w:p>
  </w:footnote>
  <w:footnote w:type="continuationSeparator" w:id="0">
    <w:p w14:paraId="2E0B1D3C" w14:textId="77777777" w:rsidR="0089798E" w:rsidRDefault="0089798E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DE28F" w14:textId="44246864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r w:rsidR="0089798E">
      <w:fldChar w:fldCharType="begin"/>
    </w:r>
    <w:r w:rsidR="0089798E">
      <w:instrText xml:space="preserve"> DOCPROPERTY  singlePage  \* MERGEFORMAT </w:instrText>
    </w:r>
    <w:r w:rsidR="0089798E">
      <w:fldChar w:fldCharType="separate"/>
    </w:r>
    <w:r>
      <w:instrText>1</w:instrText>
    </w:r>
    <w:r w:rsidR="0089798E">
      <w:fldChar w:fldCharType="end"/>
    </w:r>
    <w:r>
      <w:instrText>="1" "</w:instrText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>
      <w:instrText xml:space="preserve"> </w:instrText>
    </w:r>
    <w:r w:rsidR="0089798E">
      <w:fldChar w:fldCharType="end"/>
    </w:r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DC6AE5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DC6AE5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DC6AE5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DC6AE5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>
      <w:instrText xml:space="preserve"> </w:instrText>
    </w:r>
    <w:r w:rsidR="0089798E">
      <w:fldChar w:fldCharType="end"/>
    </w:r>
    <w:r>
      <w:instrText xml:space="preserve">" </w:instrText>
    </w:r>
    <w:r>
      <w:fldChar w:fldCharType="separate"/>
    </w:r>
    <w:r w:rsidR="00DC6AE5">
      <w:rPr>
        <w:noProof/>
      </w:rPr>
      <w:t xml:space="preserve"> </w:t>
    </w:r>
    <w:r w:rsidR="00DC6AE5">
      <w:rPr>
        <w:noProof/>
      </w:rPr>
      <w:ptab w:relativeTo="margin" w:alignment="right" w:leader="none"/>
    </w:r>
    <w:r w:rsidR="00DC6AE5">
      <w:rPr>
        <w:noProof/>
      </w:rPr>
      <w:t xml:space="preserve">1 </w:t>
    </w:r>
    <w:r w:rsidR="00DC6AE5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40C71" w14:textId="066D890C" w:rsidR="003B7EE4" w:rsidRPr="00D15783" w:rsidRDefault="00F42F67">
    <w:pPr>
      <w:pStyle w:val="af0"/>
    </w:pPr>
    <w:r>
      <w:fldChar w:fldCharType="begin"/>
    </w:r>
    <w:r>
      <w:instrText xml:space="preserve"> IF </w:instrText>
    </w:r>
    <w:r w:rsidR="0089798E">
      <w:fldChar w:fldCharType="begin"/>
    </w:r>
    <w:r w:rsidR="0089798E">
      <w:instrText xml:space="preserve"> DOCPROPERTY  singlePage  \* MERGEFORMAT </w:instrText>
    </w:r>
    <w:r w:rsidR="0089798E">
      <w:fldChar w:fldCharType="separate"/>
    </w:r>
    <w:r w:rsidR="000554C1">
      <w:instrText>1</w:instrText>
    </w:r>
    <w:r w:rsidR="0089798E">
      <w:fldChar w:fldCharType="end"/>
    </w:r>
    <w:r w:rsidR="000554C1">
      <w:instrText>="1"</w:instrText>
    </w:r>
    <w:r>
      <w:instrText xml:space="preserve"> </w:instrText>
    </w:r>
    <w:r w:rsidR="000554C1">
      <w:instrText>"</w:instrText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 w:rsidR="000554C1">
      <w:instrText xml:space="preserve"> </w:instrText>
    </w:r>
    <w:r w:rsidR="0089798E">
      <w:fldChar w:fldCharType="end"/>
    </w:r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DC6AE5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DC6AE5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DC6AE5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DC6AE5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DC6AE5">
      <w:rPr>
        <w:noProof/>
      </w:rPr>
      <w:t xml:space="preserve"> </w:t>
    </w:r>
    <w:r w:rsidR="00DC6AE5">
      <w:rPr>
        <w:noProof/>
      </w:rPr>
      <w:ptab w:relativeTo="margin" w:alignment="right" w:leader="none"/>
    </w:r>
    <w:r w:rsidR="00DC6AE5">
      <w:rPr>
        <w:noProof/>
      </w:rPr>
      <w:t xml:space="preserve">1 </w:t>
    </w:r>
    <w:r w:rsidR="00DC6AE5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C8C52" w14:textId="77777777" w:rsidR="00654C9E" w:rsidRDefault="0089798E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E8ABF" w14:textId="41AB0F22" w:rsidR="000554C1" w:rsidRDefault="000554C1" w:rsidP="008405E6">
    <w:pPr>
      <w:pStyle w:val="af0"/>
    </w:pPr>
    <w:r w:rsidRPr="000554C1">
      <w:fldChar w:fldCharType="begin"/>
    </w:r>
    <w:r w:rsidRPr="000554C1">
      <w:instrText xml:space="preserve"> IF </w:instrText>
    </w:r>
    <w:r w:rsidR="0089798E">
      <w:fldChar w:fldCharType="begin"/>
    </w:r>
    <w:r w:rsidR="0089798E">
      <w:instrText xml:space="preserve"> DOCPROPERTY  singlePage  \* MERGEFORMAT </w:instrText>
    </w:r>
    <w:r w:rsidR="0089798E">
      <w:fldChar w:fldCharType="separate"/>
    </w:r>
    <w:r w:rsidR="006929AB">
      <w:instrText>0</w:instrText>
    </w:r>
    <w:r w:rsidR="0089798E">
      <w:fldChar w:fldCharType="end"/>
    </w:r>
    <w:r w:rsidRPr="000554C1">
      <w:instrText>="1" "</w:instrText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>
      <w:instrText xml:space="preserve"> </w:instrText>
    </w:r>
    <w:r w:rsidR="0089798E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 w:rsidR="006929AB">
      <w:instrText xml:space="preserve"> </w:instrText>
    </w:r>
    <w:r w:rsidR="0089798E">
      <w:fldChar w:fldCharType="end"/>
    </w:r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2E076" w14:textId="700F80E6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89798E">
      <w:fldChar w:fldCharType="begin"/>
    </w:r>
    <w:r w:rsidR="0089798E">
      <w:instrText xml:space="preserve"> DOCPROPERTY  singlePage  \* MERGEFORMAT </w:instrText>
    </w:r>
    <w:r w:rsidR="0089798E">
      <w:fldChar w:fldCharType="separate"/>
    </w:r>
    <w:r w:rsidR="006929AB">
      <w:instrText>0</w:instrText>
    </w:r>
    <w:r w:rsidR="0089798E">
      <w:fldChar w:fldCharType="end"/>
    </w:r>
    <w:r w:rsidRPr="000554C1">
      <w:instrText>="1" "</w:instrText>
    </w:r>
    <w:r w:rsidR="0089798E">
      <w:fldChar w:fldCharType="begin"/>
    </w:r>
    <w:r w:rsidR="0089798E">
      <w:instrText xml:space="preserve"> DOCPROPERTY  type  \* MERGEFORMAT </w:instrText>
    </w:r>
    <w:r w:rsidR="0089798E">
      <w:fldChar w:fldCharType="separate"/>
    </w:r>
    <w:r>
      <w:instrText xml:space="preserve"> </w:instrText>
    </w:r>
    <w:r w:rsidR="0089798E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DC6AE5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DC6AE5">
      <w:rPr>
        <w:noProof/>
      </w:rPr>
      <w:ptab w:relativeTo="margin" w:alignment="center" w:leader="none"/>
    </w:r>
    <w:r w:rsidR="00DC6AE5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EnclosedCircleChinese"/>
      <w:pStyle w:val="4"/>
      <w:suff w:val="space"/>
      <w:lvlText w:val="%4 "/>
      <w:lvlJc w:val="left"/>
      <w:pPr>
        <w:ind w:left="0" w:firstLine="0"/>
      </w:p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C225A"/>
    <w:rsid w:val="005D0E33"/>
    <w:rsid w:val="005D23DC"/>
    <w:rsid w:val="005D4510"/>
    <w:rsid w:val="005E054D"/>
    <w:rsid w:val="005F4C07"/>
    <w:rsid w:val="005F5D07"/>
    <w:rsid w:val="00602A8E"/>
    <w:rsid w:val="00616042"/>
    <w:rsid w:val="00656905"/>
    <w:rsid w:val="00661A18"/>
    <w:rsid w:val="006929AB"/>
    <w:rsid w:val="006B2142"/>
    <w:rsid w:val="006B37B9"/>
    <w:rsid w:val="006D2103"/>
    <w:rsid w:val="006D2541"/>
    <w:rsid w:val="006D5258"/>
    <w:rsid w:val="006E1371"/>
    <w:rsid w:val="006E25A4"/>
    <w:rsid w:val="006E3EB2"/>
    <w:rsid w:val="006F270C"/>
    <w:rsid w:val="007273D0"/>
    <w:rsid w:val="0073447C"/>
    <w:rsid w:val="007572D8"/>
    <w:rsid w:val="00773CD4"/>
    <w:rsid w:val="00776C18"/>
    <w:rsid w:val="00784D58"/>
    <w:rsid w:val="007A0A75"/>
    <w:rsid w:val="008134B8"/>
    <w:rsid w:val="008162FD"/>
    <w:rsid w:val="00820735"/>
    <w:rsid w:val="00821205"/>
    <w:rsid w:val="0082386C"/>
    <w:rsid w:val="008405E6"/>
    <w:rsid w:val="0087356A"/>
    <w:rsid w:val="00891A17"/>
    <w:rsid w:val="00895DA4"/>
    <w:rsid w:val="0089798E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4EE"/>
    <w:rsid w:val="00A71883"/>
    <w:rsid w:val="00A73296"/>
    <w:rsid w:val="00A81C45"/>
    <w:rsid w:val="00AA6E1C"/>
    <w:rsid w:val="00AC33F4"/>
    <w:rsid w:val="00AC768F"/>
    <w:rsid w:val="00AE2968"/>
    <w:rsid w:val="00B47563"/>
    <w:rsid w:val="00B660A5"/>
    <w:rsid w:val="00B86B75"/>
    <w:rsid w:val="00B9401D"/>
    <w:rsid w:val="00B943E2"/>
    <w:rsid w:val="00BB74AA"/>
    <w:rsid w:val="00BC48D5"/>
    <w:rsid w:val="00C10110"/>
    <w:rsid w:val="00C1247E"/>
    <w:rsid w:val="00C32299"/>
    <w:rsid w:val="00C36279"/>
    <w:rsid w:val="00C87E35"/>
    <w:rsid w:val="00CE7690"/>
    <w:rsid w:val="00D014F5"/>
    <w:rsid w:val="00D40132"/>
    <w:rsid w:val="00D60631"/>
    <w:rsid w:val="00D60DD3"/>
    <w:rsid w:val="00D64ABF"/>
    <w:rsid w:val="00D8484F"/>
    <w:rsid w:val="00DC6AE5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noindent"/>
    <w:qFormat/>
    <w:rsid w:val="00D40132"/>
    <w:rPr>
      <w:sz w:val="21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660A5"/>
    <w:pPr>
      <w:spacing w:line="240" w:lineRule="auto"/>
      <w:ind w:left="300" w:hangingChars="300" w:hanging="3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basedOn w:val="noindent"/>
    <w:link w:val="ad"/>
    <w:rsid w:val="008162FD"/>
    <w:pPr>
      <w:spacing w:line="240" w:lineRule="auto"/>
      <w:contextualSpacing/>
      <w:jc w:val="center"/>
    </w:pPr>
    <w:rPr>
      <w:sz w:val="21"/>
    </w:r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rsid w:val="00DC6AE5"/>
    <w:pPr>
      <w:keepNext/>
      <w:spacing w:beforeLines="100" w:before="100"/>
    </w:pPr>
  </w:style>
  <w:style w:type="character" w:customStyle="1" w:styleId="ad">
    <w:name w:val="题注 字符"/>
    <w:basedOn w:val="a1"/>
    <w:link w:val="ac"/>
    <w:rsid w:val="008162FD"/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basedOn w:val="a"/>
    <w:link w:val="noindent0"/>
    <w:qFormat/>
    <w:rsid w:val="005C225A"/>
    <w:pPr>
      <w:snapToGrid w:val="0"/>
      <w:ind w:firstLineChars="0" w:firstLine="0"/>
    </w:pPr>
  </w:style>
  <w:style w:type="character" w:customStyle="1" w:styleId="noindent0">
    <w:name w:val="noindent 字符"/>
    <w:basedOn w:val="a1"/>
    <w:link w:val="noindent"/>
    <w:rsid w:val="005C225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EB75904E-BC14-45B2-8047-7C970C043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N</cp:lastModifiedBy>
  <cp:revision>83</cp:revision>
  <dcterms:created xsi:type="dcterms:W3CDTF">2021-04-25T02:00:00Z</dcterms:created>
  <dcterms:modified xsi:type="dcterms:W3CDTF">2023-05-2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